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_visualization.r</w:t>
      </w:r>
    </w:p>
    <w:p>
      <w:pPr>
        <w:pStyle w:val="Author"/>
      </w:pPr>
      <w:r>
        <w:t xml:space="preserve">abhia</w:t>
      </w:r>
    </w:p>
    <w:p>
      <w:pPr>
        <w:pStyle w:val="Date"/>
      </w:pPr>
      <w:r>
        <w:t xml:space="preserve">2019-11-13</w:t>
      </w:r>
    </w:p>
    <w:p>
      <w:pPr>
        <w:pStyle w:val="SourceCode"/>
      </w:pPr>
      <w:r>
        <w:rPr>
          <w:rStyle w:val="NormalTok"/>
        </w:rPr>
        <w:t xml:space="preserve">fif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_cleaned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OXPLOT OF AGE VS POSITIO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ition,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width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l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AGE VS PREFERRED FOO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ferred.Foot,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width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lu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EQUENCY GRAPH FOR PREFFERED FO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ferred.Foo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pubclean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EQUENCY GRAPH FOR POSITIO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ition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pubclean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N JERSEY NUMBE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veral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 OF AG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FOR HEIGHT VS WEIGH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W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Weigh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 FOR OVERALL VS WAG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f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vera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W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evelan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visualization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visualization.r</dc:title>
  <dc:creator>abhia</dc:creator>
  <cp:keywords/>
  <dcterms:created xsi:type="dcterms:W3CDTF">2019-11-12T19:40:55Z</dcterms:created>
  <dcterms:modified xsi:type="dcterms:W3CDTF">2019-11-12T19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3</vt:lpwstr>
  </property>
</Properties>
</file>